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3ADCE" w14:textId="77777777" w:rsidR="002C64D5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75F13D68" w14:textId="77777777" w:rsidR="004842EA" w:rsidRPr="00C373C2" w:rsidRDefault="004842EA" w:rsidP="002C64D5">
      <w:pPr>
        <w:spacing w:after="0"/>
        <w:rPr>
          <w:b/>
          <w:sz w:val="24"/>
          <w:szCs w:val="24"/>
        </w:rPr>
      </w:pPr>
    </w:p>
    <w:p w14:paraId="679FB80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7564294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E916EB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4C51A3D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730874B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2673182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2872718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979137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44EC9F8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44B031E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677C93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2C6FB38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544611E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1F2909E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46CE37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605F273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3D6F704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500400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5A4373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7E6EC29" w14:textId="61F4AC72" w:rsidR="002C64D5" w:rsidRPr="00743D3C" w:rsidRDefault="00743D3C" w:rsidP="00743D3C">
      <w:pPr>
        <w:pStyle w:val="ListParagraph"/>
        <w:jc w:val="center"/>
        <w:rPr>
          <w:rFonts w:ascii="metropolis" w:hAnsi="metropolis"/>
          <w:b/>
          <w:bCs/>
          <w:color w:val="212338"/>
          <w:sz w:val="24"/>
          <w:szCs w:val="24"/>
          <w:u w:val="single"/>
          <w:shd w:val="clear" w:color="auto" w:fill="FFFFFF"/>
        </w:rPr>
      </w:pPr>
      <w:r w:rsidRPr="00743D3C">
        <w:rPr>
          <w:rFonts w:ascii="metropolis" w:hAnsi="metropolis"/>
          <w:b/>
          <w:bCs/>
          <w:color w:val="212338"/>
          <w:sz w:val="24"/>
          <w:szCs w:val="24"/>
          <w:u w:val="single"/>
          <w:shd w:val="clear" w:color="auto" w:fill="FFFFFF"/>
        </w:rPr>
        <w:t>A TEST PLAN FOR AMAZON APPLICATION</w:t>
      </w:r>
    </w:p>
    <w:p w14:paraId="60FE96B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1E7EE2D" w14:textId="16B9D184" w:rsidR="002C64D5" w:rsidRPr="00074137" w:rsidRDefault="002C64D5" w:rsidP="00074137">
      <w:pPr>
        <w:pStyle w:val="ListParagraph"/>
        <w:numPr>
          <w:ilvl w:val="0"/>
          <w:numId w:val="22"/>
        </w:numPr>
        <w:rPr>
          <w:rFonts w:ascii="metropolis" w:hAnsi="metropolis"/>
          <w:b/>
          <w:bCs/>
          <w:color w:val="212338"/>
          <w:sz w:val="26"/>
          <w:szCs w:val="26"/>
          <w:shd w:val="clear" w:color="auto" w:fill="FFFFFF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074137" w:rsidRPr="00074137">
        <w:rPr>
          <w:rFonts w:ascii="metropolis" w:hAnsi="metropolis"/>
          <w:color w:val="212338"/>
          <w:shd w:val="clear" w:color="auto" w:fill="FFFFFF"/>
        </w:rPr>
        <w:t>AMAZON_</w:t>
      </w:r>
      <w:r w:rsidR="00074137">
        <w:rPr>
          <w:rFonts w:ascii="metropolis" w:hAnsi="metropolis"/>
          <w:color w:val="212338"/>
          <w:shd w:val="clear" w:color="auto" w:fill="FFFFFF"/>
        </w:rPr>
        <w:t>SAT_Katalon_Studio_GM_001</w:t>
      </w:r>
    </w:p>
    <w:p w14:paraId="59A90113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2E8B983" w14:textId="77777777" w:rsidR="00743D3C" w:rsidRPr="00C373C2" w:rsidRDefault="00743D3C" w:rsidP="00743D3C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4B0FA880" w14:textId="2750A47C" w:rsidR="00074137" w:rsidRPr="00743D3C" w:rsidRDefault="00074137" w:rsidP="00743D3C">
      <w:pPr>
        <w:pStyle w:val="ListParagraph"/>
        <w:numPr>
          <w:ilvl w:val="0"/>
          <w:numId w:val="28"/>
        </w:numPr>
        <w:rPr>
          <w:rFonts w:ascii="metropolis" w:eastAsia="Times New Roman" w:hAnsi="metropolis"/>
        </w:rPr>
      </w:pPr>
      <w:r w:rsidRPr="00743D3C">
        <w:rPr>
          <w:rFonts w:ascii="metropolis" w:hAnsi="metropolis"/>
          <w:shd w:val="clear" w:color="auto" w:fill="FFFFFF"/>
        </w:rPr>
        <w:t>Amazon is an</w:t>
      </w:r>
      <w:r w:rsidR="00743D3C" w:rsidRPr="00743D3C">
        <w:rPr>
          <w:rFonts w:ascii="metropolis" w:hAnsi="metropolis"/>
          <w:shd w:val="clear" w:color="auto" w:fill="FFFFFF"/>
        </w:rPr>
        <w:t xml:space="preserve"> </w:t>
      </w:r>
      <w:r w:rsidRPr="00743D3C">
        <w:rPr>
          <w:rFonts w:ascii="metropolis" w:hAnsi="metropolis"/>
          <w:shd w:val="clear" w:color="auto" w:fill="FFFFFF"/>
        </w:rPr>
        <w:t>American multinational technology company focusing on e-commerce, cloud computing, online advertising, digital streaming, and artificial intelligence web site for searching a product and order as per end user wish list. </w:t>
      </w:r>
    </w:p>
    <w:p w14:paraId="59F52F0D" w14:textId="5AA9C7D2" w:rsidR="002C64D5" w:rsidRPr="00743D3C" w:rsidRDefault="00074137" w:rsidP="00743D3C">
      <w:pPr>
        <w:pStyle w:val="ListParagraph"/>
        <w:numPr>
          <w:ilvl w:val="0"/>
          <w:numId w:val="28"/>
        </w:numPr>
        <w:rPr>
          <w:rFonts w:ascii="metropolis" w:eastAsia="Times New Roman" w:hAnsi="metropolis"/>
        </w:rPr>
      </w:pPr>
      <w:r w:rsidRPr="00743D3C">
        <w:rPr>
          <w:rFonts w:ascii="metropolis" w:hAnsi="metropolis"/>
          <w:color w:val="212338"/>
          <w:shd w:val="clear" w:color="auto" w:fill="FFFFFF"/>
        </w:rPr>
        <w:t xml:space="preserve">The purpose of this project report is to provide a comprehensive overview of the testing activities conducted for an amazon website. </w:t>
      </w:r>
      <w:r w:rsidR="002C64D5" w:rsidRPr="00743D3C">
        <w:rPr>
          <w:rFonts w:ascii="metropolis" w:eastAsia="Times New Roman" w:hAnsi="metropolis"/>
        </w:rPr>
        <w:t xml:space="preserve"> </w:t>
      </w:r>
    </w:p>
    <w:p w14:paraId="2E1AFA50" w14:textId="14F67A8E" w:rsidR="002C64D5" w:rsidRPr="00743D3C" w:rsidRDefault="005F7B55" w:rsidP="00743D3C">
      <w:pPr>
        <w:pStyle w:val="ListParagraph"/>
        <w:numPr>
          <w:ilvl w:val="0"/>
          <w:numId w:val="28"/>
        </w:numPr>
        <w:rPr>
          <w:rFonts w:ascii="metropolis" w:eastAsia="Times New Roman" w:hAnsi="metropolis"/>
        </w:rPr>
      </w:pPr>
      <w:r w:rsidRPr="00743D3C">
        <w:rPr>
          <w:rFonts w:ascii="metropolis" w:hAnsi="metropolis"/>
          <w:color w:val="212338"/>
          <w:shd w:val="clear" w:color="auto" w:fill="FFFFFF"/>
        </w:rPr>
        <w:lastRenderedPageBreak/>
        <w:t>The primary goal of these testing activities was to guarantee that the website operates as intended, aligns with specified requirements, and provides users with a seamless and high-quality experience.</w:t>
      </w:r>
    </w:p>
    <w:p w14:paraId="4DA53218" w14:textId="77777777" w:rsidR="005F7B55" w:rsidRPr="00743D3C" w:rsidRDefault="005F7B55" w:rsidP="00743D3C">
      <w:pPr>
        <w:pStyle w:val="ListParagraph"/>
        <w:numPr>
          <w:ilvl w:val="0"/>
          <w:numId w:val="28"/>
        </w:numPr>
        <w:rPr>
          <w:rFonts w:ascii="metropolis" w:hAnsi="metropolis"/>
          <w:color w:val="212338"/>
          <w:shd w:val="clear" w:color="auto" w:fill="FFFFFF"/>
        </w:rPr>
      </w:pPr>
      <w:r w:rsidRPr="00743D3C">
        <w:rPr>
          <w:rFonts w:ascii="metropolis" w:hAnsi="metropolis"/>
          <w:color w:val="212338"/>
          <w:shd w:val="clear" w:color="auto" w:fill="FFFFFF"/>
        </w:rPr>
        <w:t>The test plan covers testing activities for the Amazon website, including functional, usability, performance, and security testing.</w:t>
      </w:r>
    </w:p>
    <w:p w14:paraId="4822518E" w14:textId="77777777" w:rsidR="005F7B55" w:rsidRPr="00C373C2" w:rsidRDefault="005F7B55" w:rsidP="005F7B55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5C019AD0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4DA773DD" w14:textId="77777777" w:rsidR="001D4A8A" w:rsidRPr="00C373C2" w:rsidRDefault="001D4A8A" w:rsidP="001D4A8A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48BE8C95" w14:textId="77777777" w:rsidR="001D4A8A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>Login</w:t>
      </w:r>
    </w:p>
    <w:p w14:paraId="512418F4" w14:textId="77777777" w:rsidR="001D4A8A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>Search and Product Browsing</w:t>
      </w:r>
    </w:p>
    <w:p w14:paraId="70DE26E6" w14:textId="77777777" w:rsidR="001D4A8A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 xml:space="preserve">Shopping Cart </w:t>
      </w:r>
    </w:p>
    <w:p w14:paraId="158732BA" w14:textId="77777777" w:rsidR="001D4A8A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>Wishlist</w:t>
      </w:r>
    </w:p>
    <w:p w14:paraId="7EB1D612" w14:textId="77777777" w:rsidR="001D4A8A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 xml:space="preserve">Order History </w:t>
      </w:r>
    </w:p>
    <w:p w14:paraId="3C2F53D0" w14:textId="3E7C6EBD" w:rsidR="002C64D5" w:rsidRPr="00743D3C" w:rsidRDefault="001D4A8A" w:rsidP="00743D3C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color w:val="212338"/>
          <w:sz w:val="24"/>
          <w:szCs w:val="24"/>
          <w:shd w:val="clear" w:color="auto" w:fill="FFFFFF"/>
        </w:rPr>
      </w:pPr>
      <w:r w:rsidRPr="00743D3C">
        <w:rPr>
          <w:rFonts w:cstheme="minorHAnsi"/>
          <w:color w:val="212338"/>
          <w:sz w:val="24"/>
          <w:szCs w:val="24"/>
          <w:shd w:val="clear" w:color="auto" w:fill="FFFFFF"/>
        </w:rPr>
        <w:t>Order Tracking</w:t>
      </w:r>
    </w:p>
    <w:p w14:paraId="14741AF3" w14:textId="77777777" w:rsidR="001D4A8A" w:rsidRPr="001D4A8A" w:rsidRDefault="001D4A8A" w:rsidP="001D4A8A">
      <w:pPr>
        <w:pStyle w:val="ListParagraph"/>
        <w:spacing w:line="360" w:lineRule="auto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</w:p>
    <w:p w14:paraId="7EAF23B5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B806B91" w14:textId="77777777" w:rsidR="004842EA" w:rsidRPr="00C373C2" w:rsidRDefault="004842EA" w:rsidP="004842EA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1FF9CC18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4D177994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189FF9D6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4C403CC4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5768039E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4C5FAB20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0D34C597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C8CF8F7" w14:textId="77777777" w:rsidR="002C64D5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6176FDAA" w14:textId="77777777" w:rsidR="00443CE0" w:rsidRPr="00C373C2" w:rsidRDefault="00443CE0" w:rsidP="00443CE0">
      <w:pPr>
        <w:spacing w:after="0"/>
        <w:ind w:left="720"/>
        <w:rPr>
          <w:rFonts w:eastAsia="Times New Roman"/>
          <w:sz w:val="24"/>
          <w:szCs w:val="24"/>
        </w:rPr>
      </w:pPr>
    </w:p>
    <w:p w14:paraId="0737DDAC" w14:textId="77777777" w:rsidR="002C64D5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412C9507" w14:textId="77777777" w:rsidR="00443CE0" w:rsidRDefault="00443CE0" w:rsidP="00443CE0">
      <w:pPr>
        <w:spacing w:after="0"/>
        <w:ind w:left="720"/>
        <w:rPr>
          <w:rFonts w:eastAsia="Times New Roman"/>
          <w:b/>
          <w:sz w:val="24"/>
          <w:szCs w:val="24"/>
        </w:rPr>
      </w:pPr>
    </w:p>
    <w:p w14:paraId="761E5948" w14:textId="0207F18D" w:rsidR="00443CE0" w:rsidRDefault="00443CE0" w:rsidP="00743D3C">
      <w:pPr>
        <w:pStyle w:val="ListParagraph"/>
        <w:numPr>
          <w:ilvl w:val="0"/>
          <w:numId w:val="23"/>
        </w:numPr>
        <w:spacing w:line="276" w:lineRule="auto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Login</w:t>
      </w:r>
    </w:p>
    <w:p w14:paraId="40A6CC41" w14:textId="0F49C3B5" w:rsidR="00443CE0" w:rsidRDefault="00443CE0" w:rsidP="00743D3C">
      <w:pPr>
        <w:pStyle w:val="ListParagraph"/>
        <w:spacing w:line="276" w:lineRule="auto"/>
        <w:ind w:left="1494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A</w:t>
      </w:r>
      <w:r w:rsidRPr="00443CE0">
        <w:rPr>
          <w:rFonts w:ascii="metropolis" w:hAnsi="metropolis"/>
          <w:color w:val="212338"/>
          <w:sz w:val="26"/>
          <w:szCs w:val="26"/>
          <w:shd w:val="clear" w:color="auto" w:fill="FFFFFF"/>
        </w:rPr>
        <w:t>mazon page open with your login credential details and Registration was Successful</w:t>
      </w:r>
    </w:p>
    <w:p w14:paraId="055409DC" w14:textId="77777777" w:rsidR="00443CE0" w:rsidRDefault="00443CE0" w:rsidP="00743D3C">
      <w:pPr>
        <w:pStyle w:val="ListParagraph"/>
        <w:numPr>
          <w:ilvl w:val="0"/>
          <w:numId w:val="23"/>
        </w:numPr>
        <w:spacing w:line="276" w:lineRule="auto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Search and Product Browsing</w:t>
      </w:r>
    </w:p>
    <w:p w14:paraId="564A3963" w14:textId="588C403A" w:rsidR="00443CE0" w:rsidRDefault="00443CE0" w:rsidP="00743D3C">
      <w:pPr>
        <w:pStyle w:val="ListParagraph"/>
        <w:spacing w:line="276" w:lineRule="auto"/>
        <w:ind w:left="1494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 w:rsidRPr="00443CE0">
        <w:rPr>
          <w:rFonts w:ascii="metropolis" w:hAnsi="metropolis"/>
          <w:color w:val="212338"/>
          <w:sz w:val="26"/>
          <w:szCs w:val="26"/>
          <w:shd w:val="clear" w:color="auto" w:fill="FFFFFF"/>
        </w:rPr>
        <w:t>The user should be landed on the amazon home page successfully</w:t>
      </w:r>
    </w:p>
    <w:p w14:paraId="4098D70F" w14:textId="77777777" w:rsidR="00443CE0" w:rsidRDefault="00443CE0" w:rsidP="00743D3C">
      <w:pPr>
        <w:pStyle w:val="ListParagraph"/>
        <w:numPr>
          <w:ilvl w:val="0"/>
          <w:numId w:val="23"/>
        </w:numPr>
        <w:spacing w:line="276" w:lineRule="auto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Shopping Cart</w:t>
      </w:r>
    </w:p>
    <w:p w14:paraId="15539045" w14:textId="0F613E29" w:rsidR="00443CE0" w:rsidRDefault="00443CE0" w:rsidP="00743D3C">
      <w:pPr>
        <w:pStyle w:val="ListParagraph"/>
        <w:spacing w:line="276" w:lineRule="auto"/>
        <w:ind w:left="1494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 w:rsidRPr="00443CE0">
        <w:rPr>
          <w:rFonts w:ascii="metropolis" w:hAnsi="metropolis"/>
          <w:color w:val="212338"/>
          <w:sz w:val="26"/>
          <w:szCs w:val="26"/>
          <w:shd w:val="clear" w:color="auto" w:fill="FFFFFF"/>
        </w:rPr>
        <w:t>Footer links are clicked and displayed the desired result</w:t>
      </w: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.</w:t>
      </w:r>
    </w:p>
    <w:p w14:paraId="3DD21711" w14:textId="209A6976" w:rsidR="00443CE0" w:rsidRPr="00443CE0" w:rsidRDefault="00443CE0" w:rsidP="00443CE0">
      <w:pPr>
        <w:pStyle w:val="ListParagraph"/>
        <w:spacing w:line="360" w:lineRule="auto"/>
        <w:ind w:left="1494"/>
        <w:rPr>
          <w:rFonts w:ascii="metropolis" w:hAnsi="metropolis"/>
          <w:color w:val="212338"/>
          <w:sz w:val="26"/>
          <w:szCs w:val="26"/>
          <w:shd w:val="clear" w:color="auto" w:fill="FFFFFF"/>
        </w:rPr>
      </w:pPr>
      <w:r w:rsidRPr="00443CE0">
        <w:rPr>
          <w:rFonts w:ascii="metropolis" w:hAnsi="metropolis"/>
          <w:color w:val="212338"/>
          <w:sz w:val="26"/>
          <w:szCs w:val="26"/>
          <w:shd w:val="clear" w:color="auto" w:fill="FFFFFF"/>
        </w:rPr>
        <w:t>Header links are clicked and displayed the desired result</w:t>
      </w:r>
      <w:r>
        <w:rPr>
          <w:rFonts w:ascii="metropolis" w:hAnsi="metropolis"/>
          <w:color w:val="212338"/>
          <w:sz w:val="26"/>
          <w:szCs w:val="26"/>
          <w:shd w:val="clear" w:color="auto" w:fill="FFFFFF"/>
        </w:rPr>
        <w:t>.</w:t>
      </w:r>
    </w:p>
    <w:p w14:paraId="26604AE4" w14:textId="77777777" w:rsidR="00443CE0" w:rsidRPr="00C373C2" w:rsidRDefault="00443CE0" w:rsidP="00443CE0">
      <w:pPr>
        <w:spacing w:after="0"/>
        <w:rPr>
          <w:rFonts w:eastAsia="Times New Roman"/>
          <w:b/>
          <w:sz w:val="24"/>
          <w:szCs w:val="24"/>
        </w:rPr>
      </w:pPr>
    </w:p>
    <w:p w14:paraId="14DF98B2" w14:textId="5ECCA10B" w:rsidR="002C64D5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443CE0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3756A977" w14:textId="77777777" w:rsidR="00443CE0" w:rsidRPr="00C373C2" w:rsidRDefault="00443CE0" w:rsidP="002C64D5">
      <w:pPr>
        <w:spacing w:after="0"/>
        <w:rPr>
          <w:rFonts w:eastAsia="Times New Roman"/>
          <w:sz w:val="24"/>
          <w:szCs w:val="24"/>
        </w:rPr>
      </w:pPr>
    </w:p>
    <w:p w14:paraId="60F1A480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4A647CC" w14:textId="77777777" w:rsidR="00743D3C" w:rsidRPr="00C373C2" w:rsidRDefault="00743D3C" w:rsidP="002C64D5">
      <w:pPr>
        <w:spacing w:after="0"/>
        <w:rPr>
          <w:rFonts w:eastAsia="Times New Roman"/>
          <w:b/>
          <w:sz w:val="24"/>
          <w:szCs w:val="24"/>
        </w:rPr>
      </w:pPr>
    </w:p>
    <w:p w14:paraId="3140B96A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1B15D51A" w14:textId="5B54A008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4842EA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4842EA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4842EA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2F9D05C3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35F2CFF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F215DE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7E1BFD3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12CF38AD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32BDEFC8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3BA4A89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6E3A58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5E78A15D" w14:textId="391F3ACA" w:rsidR="00743D3C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Pr="00C373C2">
        <w:rPr>
          <w:rFonts w:eastAsia="Times New Roman"/>
          <w:sz w:val="24"/>
          <w:szCs w:val="24"/>
        </w:rPr>
        <w:t>….</w:t>
      </w:r>
    </w:p>
    <w:p w14:paraId="0F5C761D" w14:textId="77777777" w:rsidR="00743D3C" w:rsidRPr="00C373C2" w:rsidRDefault="00743D3C" w:rsidP="002C64D5">
      <w:pPr>
        <w:spacing w:after="0"/>
        <w:ind w:left="1080"/>
        <w:rPr>
          <w:rFonts w:eastAsia="Times New Roman"/>
          <w:sz w:val="24"/>
          <w:szCs w:val="24"/>
        </w:rPr>
      </w:pPr>
    </w:p>
    <w:p w14:paraId="04958766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23704983" w14:textId="77777777" w:rsidR="00743D3C" w:rsidRPr="00C373C2" w:rsidRDefault="00743D3C" w:rsidP="002C64D5">
      <w:pPr>
        <w:spacing w:after="0"/>
        <w:rPr>
          <w:rFonts w:eastAsia="Times New Roman"/>
          <w:b/>
          <w:sz w:val="24"/>
          <w:szCs w:val="24"/>
        </w:rPr>
      </w:pPr>
    </w:p>
    <w:p w14:paraId="7778028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520526B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AAC280F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2989838B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1B8838E6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728EAEF1" w14:textId="77777777" w:rsidR="00743D3C" w:rsidRPr="00C373C2" w:rsidRDefault="00743D3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3FB9B62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737E8C5D" w14:textId="77777777" w:rsidR="00743D3C" w:rsidRPr="00C373C2" w:rsidRDefault="00743D3C" w:rsidP="002C64D5">
      <w:pPr>
        <w:spacing w:after="0"/>
        <w:rPr>
          <w:rFonts w:eastAsia="Times New Roman"/>
          <w:b/>
          <w:sz w:val="24"/>
          <w:szCs w:val="24"/>
        </w:rPr>
      </w:pPr>
    </w:p>
    <w:p w14:paraId="7684D18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6067C49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07EEDCC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7199AAE4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7FA12385" w14:textId="77777777" w:rsidR="00743D3C" w:rsidRPr="00C373C2" w:rsidRDefault="00743D3C" w:rsidP="002C64D5">
      <w:pPr>
        <w:spacing w:after="0"/>
        <w:rPr>
          <w:rFonts w:eastAsia="Times New Roman"/>
          <w:sz w:val="24"/>
          <w:szCs w:val="24"/>
        </w:rPr>
      </w:pPr>
    </w:p>
    <w:p w14:paraId="2F3DE7C9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p w14:paraId="0067DA85" w14:textId="77777777" w:rsidR="00743D3C" w:rsidRPr="00C373C2" w:rsidRDefault="00743D3C" w:rsidP="002C64D5">
      <w:pPr>
        <w:spacing w:after="0"/>
        <w:rPr>
          <w:rFonts w:eastAsia="Times New Roman"/>
          <w:b/>
          <w:sz w:val="24"/>
          <w:szCs w:val="24"/>
        </w:rPr>
      </w:pP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2D9DD003" w14:textId="77777777" w:rsidTr="00113752">
        <w:tc>
          <w:tcPr>
            <w:tcW w:w="715" w:type="dxa"/>
          </w:tcPr>
          <w:p w14:paraId="74F1E6B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7F2C7BA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891987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49276A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1DFB13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6B017ACC" w14:textId="77777777" w:rsidTr="00113752">
        <w:tc>
          <w:tcPr>
            <w:tcW w:w="715" w:type="dxa"/>
          </w:tcPr>
          <w:p w14:paraId="1A41DE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6C1024C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 Mamatha</w:t>
            </w:r>
          </w:p>
        </w:tc>
        <w:tc>
          <w:tcPr>
            <w:tcW w:w="1652" w:type="dxa"/>
          </w:tcPr>
          <w:p w14:paraId="425F7A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3FAA198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21162E7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8F033CD" w14:textId="77777777" w:rsidTr="00113752">
        <w:tc>
          <w:tcPr>
            <w:tcW w:w="715" w:type="dxa"/>
          </w:tcPr>
          <w:p w14:paraId="32D0C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FBD264D" w14:textId="07AB6A0E" w:rsidR="002C64D5" w:rsidRPr="00C373C2" w:rsidRDefault="0007413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naneshwari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lastRenderedPageBreak/>
              <w:t>Mahimaluru</w:t>
            </w:r>
            <w:proofErr w:type="spellEnd"/>
          </w:p>
        </w:tc>
        <w:tc>
          <w:tcPr>
            <w:tcW w:w="1652" w:type="dxa"/>
          </w:tcPr>
          <w:p w14:paraId="66731F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Sr. Tester</w:t>
            </w:r>
          </w:p>
        </w:tc>
        <w:tc>
          <w:tcPr>
            <w:tcW w:w="4058" w:type="dxa"/>
          </w:tcPr>
          <w:p w14:paraId="69960966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data collection, Generating test </w:t>
            </w:r>
            <w:r w:rsidRPr="00C373C2">
              <w:rPr>
                <w:rFonts w:eastAsia="Times New Roman"/>
                <w:sz w:val="24"/>
                <w:szCs w:val="24"/>
              </w:rPr>
              <w:lastRenderedPageBreak/>
              <w:t>scenarios</w:t>
            </w:r>
          </w:p>
        </w:tc>
        <w:tc>
          <w:tcPr>
            <w:tcW w:w="1237" w:type="dxa"/>
          </w:tcPr>
          <w:p w14:paraId="3BF389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66A519" w14:textId="77777777" w:rsidTr="00113752">
        <w:tc>
          <w:tcPr>
            <w:tcW w:w="715" w:type="dxa"/>
          </w:tcPr>
          <w:p w14:paraId="01FFE9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51B0D61D" w14:textId="4CDBE261" w:rsidR="002C64D5" w:rsidRPr="00C373C2" w:rsidRDefault="0007413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naneshwari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himaluru</w:t>
            </w:r>
            <w:proofErr w:type="spellEnd"/>
          </w:p>
        </w:tc>
        <w:tc>
          <w:tcPr>
            <w:tcW w:w="1652" w:type="dxa"/>
          </w:tcPr>
          <w:p w14:paraId="0813005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C00C001" w14:textId="29F107D5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r w:rsidR="00A61D1C">
              <w:rPr>
                <w:rFonts w:eastAsia="Times New Roman"/>
                <w:sz w:val="24"/>
                <w:szCs w:val="24"/>
              </w:rPr>
              <w:t xml:space="preserve">Amazon Search Item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237" w:type="dxa"/>
          </w:tcPr>
          <w:p w14:paraId="23D2BB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7F68D2" w14:textId="77777777" w:rsidTr="00113752">
        <w:tc>
          <w:tcPr>
            <w:tcW w:w="715" w:type="dxa"/>
          </w:tcPr>
          <w:p w14:paraId="0AD88C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30A2EF3C" w14:textId="4F954C8F" w:rsidR="002C64D5" w:rsidRPr="00C373C2" w:rsidRDefault="0007413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naneshwari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himaluru</w:t>
            </w:r>
            <w:proofErr w:type="spellEnd"/>
          </w:p>
        </w:tc>
        <w:tc>
          <w:tcPr>
            <w:tcW w:w="1652" w:type="dxa"/>
          </w:tcPr>
          <w:p w14:paraId="75C09EC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998D551" w14:textId="01D5BED9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A61D1C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 w:rsidR="00A61D1C">
              <w:rPr>
                <w:rFonts w:eastAsia="Times New Roman"/>
                <w:sz w:val="24"/>
                <w:szCs w:val="24"/>
              </w:rPr>
              <w:t xml:space="preserve">Amazon Web </w:t>
            </w:r>
            <w:proofErr w:type="gramStart"/>
            <w:r w:rsidR="00A61D1C">
              <w:rPr>
                <w:rFonts w:eastAsia="Times New Roman"/>
                <w:sz w:val="24"/>
                <w:szCs w:val="24"/>
              </w:rPr>
              <w:t>Site  validation</w:t>
            </w:r>
            <w:proofErr w:type="gramEnd"/>
            <w:r w:rsidR="00A61D1C">
              <w:rPr>
                <w:rFonts w:eastAsia="Times New Roman"/>
                <w:sz w:val="24"/>
                <w:szCs w:val="24"/>
              </w:rPr>
              <w:t xml:space="preserve"> for Footer and Header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237" w:type="dxa"/>
          </w:tcPr>
          <w:p w14:paraId="773C83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CDCA81A" w14:textId="77777777" w:rsidTr="00113752">
        <w:tc>
          <w:tcPr>
            <w:tcW w:w="715" w:type="dxa"/>
          </w:tcPr>
          <w:p w14:paraId="1DE526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7AFFA073" w14:textId="57A4CE11" w:rsidR="002C64D5" w:rsidRPr="00C373C2" w:rsidRDefault="0007413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naneshwari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himaluru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652" w:type="dxa"/>
          </w:tcPr>
          <w:p w14:paraId="3BBB43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A26E793" w14:textId="1EC64CA0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A61D1C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 w:rsidR="00443CE0">
              <w:rPr>
                <w:rFonts w:eastAsia="Times New Roman"/>
                <w:sz w:val="24"/>
                <w:szCs w:val="24"/>
              </w:rPr>
              <w:t xml:space="preserve">Amazon Web Site Sign In </w:t>
            </w:r>
            <w:r w:rsidRPr="00C373C2">
              <w:rPr>
                <w:rFonts w:eastAsia="Times New Roman"/>
                <w:sz w:val="24"/>
                <w:szCs w:val="24"/>
              </w:rPr>
              <w:t>module</w:t>
            </w:r>
          </w:p>
        </w:tc>
        <w:tc>
          <w:tcPr>
            <w:tcW w:w="1237" w:type="dxa"/>
          </w:tcPr>
          <w:p w14:paraId="618EC3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829CF0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6F71FDE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p w14:paraId="6FE70CA6" w14:textId="77777777" w:rsidR="004842EA" w:rsidRPr="00C373C2" w:rsidRDefault="004842EA" w:rsidP="002C64D5">
      <w:pPr>
        <w:spacing w:after="0"/>
        <w:rPr>
          <w:rFonts w:eastAsia="Times New Roman"/>
          <w:b/>
          <w:sz w:val="24"/>
          <w:szCs w:val="24"/>
        </w:rPr>
      </w:pP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9C80405" w14:textId="77777777" w:rsidTr="00113752">
        <w:tc>
          <w:tcPr>
            <w:tcW w:w="650" w:type="dxa"/>
          </w:tcPr>
          <w:p w14:paraId="018E850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3914CD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083E511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59B8C08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FBE121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41521E1" w14:textId="77777777" w:rsidTr="00113752">
        <w:tc>
          <w:tcPr>
            <w:tcW w:w="650" w:type="dxa"/>
          </w:tcPr>
          <w:p w14:paraId="694F18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A6F64D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3E7BB1D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2A617D7D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7917E0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8840ED7" w14:textId="77777777" w:rsidTr="00113752">
        <w:tc>
          <w:tcPr>
            <w:tcW w:w="650" w:type="dxa"/>
          </w:tcPr>
          <w:p w14:paraId="59C174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6D93C2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58AB29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9665D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711FF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50FF9E" w14:textId="77777777" w:rsidTr="00113752">
        <w:tc>
          <w:tcPr>
            <w:tcW w:w="650" w:type="dxa"/>
          </w:tcPr>
          <w:p w14:paraId="7D3A4E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40E39E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773659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7B101F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49196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899A5B" w14:textId="77777777" w:rsidTr="00113752">
        <w:tc>
          <w:tcPr>
            <w:tcW w:w="650" w:type="dxa"/>
          </w:tcPr>
          <w:p w14:paraId="4E6B2F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0100CF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71876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2084B4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E08BE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F73716F" w14:textId="77777777" w:rsidTr="00113752">
        <w:tc>
          <w:tcPr>
            <w:tcW w:w="650" w:type="dxa"/>
          </w:tcPr>
          <w:p w14:paraId="49F380C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D9FD0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1708A4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419999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CA2DFE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AB4C241" w14:textId="77777777" w:rsidTr="00113752">
        <w:tc>
          <w:tcPr>
            <w:tcW w:w="650" w:type="dxa"/>
          </w:tcPr>
          <w:p w14:paraId="1AD3A0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43B17A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AAFD3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164D977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9B89E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D55AEDF" w14:textId="77777777" w:rsidTr="00113752">
        <w:tc>
          <w:tcPr>
            <w:tcW w:w="650" w:type="dxa"/>
          </w:tcPr>
          <w:p w14:paraId="038D3C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5C5B16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2D7705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4A2811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E361F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D7C1F24" w14:textId="77777777" w:rsidTr="00113752">
        <w:tc>
          <w:tcPr>
            <w:tcW w:w="650" w:type="dxa"/>
          </w:tcPr>
          <w:p w14:paraId="5B2298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59421B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582EA0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FD46C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341C6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5AFD41D" w14:textId="77777777" w:rsidTr="00113752">
        <w:tc>
          <w:tcPr>
            <w:tcW w:w="650" w:type="dxa"/>
          </w:tcPr>
          <w:p w14:paraId="4DC3A7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6601C5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6CF4DC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DC6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0DB6B7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7740D8" w14:textId="77777777" w:rsidTr="00113752">
        <w:tc>
          <w:tcPr>
            <w:tcW w:w="650" w:type="dxa"/>
          </w:tcPr>
          <w:p w14:paraId="3569259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1DD3EF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69876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02101E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3F5DE0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2234A4" w14:textId="77777777" w:rsidTr="00113752">
        <w:tc>
          <w:tcPr>
            <w:tcW w:w="650" w:type="dxa"/>
          </w:tcPr>
          <w:p w14:paraId="6CFF4C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19146C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F9EE0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1B05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20A287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5DDFA2" w14:textId="77777777" w:rsidTr="00113752">
        <w:tc>
          <w:tcPr>
            <w:tcW w:w="650" w:type="dxa"/>
          </w:tcPr>
          <w:p w14:paraId="394A34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6EBB7A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94D53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16929B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115BEB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9A93A3E" w14:textId="77777777" w:rsidTr="00113752">
        <w:tc>
          <w:tcPr>
            <w:tcW w:w="650" w:type="dxa"/>
          </w:tcPr>
          <w:p w14:paraId="4258FF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6B48ED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7D3A2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D1C43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05EA3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039730" w14:textId="77777777" w:rsidTr="00113752">
        <w:tc>
          <w:tcPr>
            <w:tcW w:w="650" w:type="dxa"/>
          </w:tcPr>
          <w:p w14:paraId="7C2C49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4A112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0FE91A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C98C2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B66E2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45A466B" w14:textId="77777777" w:rsidTr="00113752">
        <w:tc>
          <w:tcPr>
            <w:tcW w:w="650" w:type="dxa"/>
          </w:tcPr>
          <w:p w14:paraId="75CBB4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22D0B9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3C71E0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77C31B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130726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AAADE9F" w14:textId="77777777" w:rsidTr="00113752">
        <w:tc>
          <w:tcPr>
            <w:tcW w:w="650" w:type="dxa"/>
          </w:tcPr>
          <w:p w14:paraId="664C45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170F1B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997D4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0B7B0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1FC64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8570306" w14:textId="77777777" w:rsidTr="00113752">
        <w:tc>
          <w:tcPr>
            <w:tcW w:w="650" w:type="dxa"/>
          </w:tcPr>
          <w:p w14:paraId="082B72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5DED6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0E6D5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28CEB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340CF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C0C3399" w14:textId="77777777" w:rsidTr="00113752">
        <w:tc>
          <w:tcPr>
            <w:tcW w:w="650" w:type="dxa"/>
          </w:tcPr>
          <w:p w14:paraId="1D1BD5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8</w:t>
            </w:r>
          </w:p>
        </w:tc>
        <w:tc>
          <w:tcPr>
            <w:tcW w:w="3397" w:type="dxa"/>
          </w:tcPr>
          <w:p w14:paraId="4FD84F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86361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5790C2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78032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5DFDE31" w14:textId="77777777" w:rsidTr="00113752">
        <w:tc>
          <w:tcPr>
            <w:tcW w:w="650" w:type="dxa"/>
          </w:tcPr>
          <w:p w14:paraId="3B2454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7BCA2C6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6175CD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95084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0EFAD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923342" w14:textId="77777777" w:rsidTr="00113752">
        <w:tc>
          <w:tcPr>
            <w:tcW w:w="650" w:type="dxa"/>
          </w:tcPr>
          <w:p w14:paraId="385BDD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375555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5FC871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27C1F2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56767C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5B734F4" w14:textId="77777777" w:rsidTr="00113752">
        <w:tc>
          <w:tcPr>
            <w:tcW w:w="650" w:type="dxa"/>
          </w:tcPr>
          <w:p w14:paraId="75C523C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6FA30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72878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69A92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2E4FC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4AB032" w14:textId="77777777" w:rsidTr="00113752">
        <w:tc>
          <w:tcPr>
            <w:tcW w:w="650" w:type="dxa"/>
          </w:tcPr>
          <w:p w14:paraId="407763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3F40B1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2FE147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707475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3EDF79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C7B506" w14:textId="77777777" w:rsidTr="00113752">
        <w:tc>
          <w:tcPr>
            <w:tcW w:w="650" w:type="dxa"/>
          </w:tcPr>
          <w:p w14:paraId="32562E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2F3B2C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0C22F22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33B0F6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6DCEE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EBDAE0" w14:textId="77777777" w:rsidTr="00113752">
        <w:tc>
          <w:tcPr>
            <w:tcW w:w="650" w:type="dxa"/>
          </w:tcPr>
          <w:p w14:paraId="7C786B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32BBB3D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65F000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34EFDF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4871EF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9D47DB" w14:textId="77777777" w:rsidTr="00113752">
        <w:tc>
          <w:tcPr>
            <w:tcW w:w="650" w:type="dxa"/>
          </w:tcPr>
          <w:p w14:paraId="54389C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1AD759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52A2752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D7523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51E55F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17DA9113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5CB44B7D" w14:textId="77777777" w:rsidR="004842EA" w:rsidRDefault="004842EA" w:rsidP="002C64D5">
      <w:pPr>
        <w:spacing w:after="0"/>
        <w:rPr>
          <w:rFonts w:eastAsia="Times New Roman"/>
          <w:b/>
          <w:sz w:val="24"/>
          <w:szCs w:val="24"/>
        </w:rPr>
      </w:pPr>
    </w:p>
    <w:p w14:paraId="36FC4AB0" w14:textId="752D0F63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020850FE" w14:textId="77777777" w:rsidR="004842EA" w:rsidRPr="00C373C2" w:rsidRDefault="004842EA" w:rsidP="002C64D5">
      <w:pPr>
        <w:spacing w:after="0"/>
        <w:rPr>
          <w:rFonts w:eastAsia="Times New Roman"/>
          <w:b/>
          <w:sz w:val="24"/>
          <w:szCs w:val="24"/>
        </w:rPr>
      </w:pPr>
    </w:p>
    <w:p w14:paraId="07CA120A" w14:textId="68EAE93B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A61D1C">
        <w:rPr>
          <w:rFonts w:eastAsia="Times New Roman"/>
          <w:sz w:val="24"/>
          <w:szCs w:val="24"/>
        </w:rPr>
        <w:t>Amazon Web Site functionality.</w:t>
      </w:r>
    </w:p>
    <w:p w14:paraId="6E22C3C6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4A03626F" w14:textId="77777777" w:rsidR="004842EA" w:rsidRDefault="004842EA" w:rsidP="002C64D5">
      <w:pPr>
        <w:spacing w:after="0"/>
        <w:rPr>
          <w:rFonts w:eastAsia="Times New Roman"/>
          <w:b/>
          <w:sz w:val="24"/>
          <w:szCs w:val="24"/>
        </w:rPr>
      </w:pPr>
    </w:p>
    <w:p w14:paraId="46BD8155" w14:textId="51F54921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11EABBA3" w14:textId="77777777" w:rsidR="004842EA" w:rsidRPr="00C373C2" w:rsidRDefault="004842EA" w:rsidP="002C64D5">
      <w:pPr>
        <w:spacing w:after="0"/>
        <w:rPr>
          <w:rFonts w:eastAsia="Times New Roman"/>
          <w:b/>
          <w:sz w:val="24"/>
          <w:szCs w:val="24"/>
        </w:rPr>
      </w:pPr>
    </w:p>
    <w:p w14:paraId="6F178433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74378F10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12784071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2A4CEA9F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7EE8660A" w14:textId="77777777" w:rsidR="00925FE1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63D198BF" w14:textId="6C7FD3AC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69924B28" w14:textId="77777777" w:rsidR="00925FE1" w:rsidRPr="00C373C2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7ADDC00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81DF623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20786BC4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46CB09E1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7646E81C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19435F2E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48A7157E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4CF05BF0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3C03E5DF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 etc</w:t>
      </w:r>
    </w:p>
    <w:p w14:paraId="7C967420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32F1E0D8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44B83A2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6005841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VSS</w:t>
      </w:r>
    </w:p>
    <w:p w14:paraId="4EA84C14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297B752E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004B3E5B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61A3D7F6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65A0ED54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69BDAC7E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2C8F5D14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4512B0ED" w14:textId="77777777" w:rsidR="00925FE1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12F2930C" w14:textId="2590F4F9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7EC87D67" w14:textId="77777777" w:rsidR="00925FE1" w:rsidRPr="00C373C2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07D34493" w14:textId="77777777" w:rsidR="00443CE0" w:rsidRPr="00743D3C" w:rsidRDefault="00443CE0" w:rsidP="00743D3C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6"/>
          <w:szCs w:val="26"/>
          <w:shd w:val="clear" w:color="auto" w:fill="FFFFFF"/>
        </w:rPr>
      </w:pPr>
      <w:r w:rsidRPr="00743D3C">
        <w:rPr>
          <w:rFonts w:cstheme="minorHAnsi"/>
          <w:sz w:val="26"/>
          <w:szCs w:val="26"/>
          <w:shd w:val="clear" w:color="auto" w:fill="FFFFFF"/>
        </w:rPr>
        <w:t>Test cases</w:t>
      </w:r>
    </w:p>
    <w:p w14:paraId="4EFA6B35" w14:textId="77777777" w:rsidR="00443CE0" w:rsidRPr="00743D3C" w:rsidRDefault="00443CE0" w:rsidP="00743D3C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6"/>
          <w:szCs w:val="26"/>
          <w:shd w:val="clear" w:color="auto" w:fill="FFFFFF"/>
        </w:rPr>
      </w:pPr>
      <w:r w:rsidRPr="00743D3C">
        <w:rPr>
          <w:rFonts w:cstheme="minorHAnsi"/>
          <w:sz w:val="26"/>
          <w:szCs w:val="26"/>
          <w:shd w:val="clear" w:color="auto" w:fill="FFFFFF"/>
        </w:rPr>
        <w:t>Test scripts</w:t>
      </w:r>
    </w:p>
    <w:p w14:paraId="77EFA5BE" w14:textId="77777777" w:rsidR="00443CE0" w:rsidRPr="00743D3C" w:rsidRDefault="00443CE0" w:rsidP="00743D3C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6"/>
          <w:szCs w:val="26"/>
          <w:shd w:val="clear" w:color="auto" w:fill="FFFFFF"/>
        </w:rPr>
      </w:pPr>
      <w:r w:rsidRPr="00743D3C">
        <w:rPr>
          <w:rFonts w:cstheme="minorHAnsi"/>
          <w:sz w:val="26"/>
          <w:szCs w:val="26"/>
          <w:shd w:val="clear" w:color="auto" w:fill="FFFFFF"/>
        </w:rPr>
        <w:t>Test data</w:t>
      </w:r>
    </w:p>
    <w:p w14:paraId="3FB673E4" w14:textId="77777777" w:rsidR="00443CE0" w:rsidRPr="00743D3C" w:rsidRDefault="00443CE0" w:rsidP="00743D3C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6"/>
          <w:szCs w:val="26"/>
          <w:shd w:val="clear" w:color="auto" w:fill="FFFFFF"/>
        </w:rPr>
      </w:pPr>
      <w:r w:rsidRPr="00743D3C">
        <w:rPr>
          <w:rFonts w:cstheme="minorHAnsi"/>
          <w:sz w:val="26"/>
          <w:szCs w:val="26"/>
          <w:shd w:val="clear" w:color="auto" w:fill="FFFFFF"/>
        </w:rPr>
        <w:t>Defect reports</w:t>
      </w:r>
    </w:p>
    <w:p w14:paraId="5588D40F" w14:textId="77777777" w:rsidR="00443CE0" w:rsidRDefault="00443CE0" w:rsidP="00743D3C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6"/>
          <w:szCs w:val="26"/>
          <w:shd w:val="clear" w:color="auto" w:fill="FFFFFF"/>
        </w:rPr>
      </w:pPr>
      <w:r w:rsidRPr="00743D3C">
        <w:rPr>
          <w:rFonts w:cstheme="minorHAnsi"/>
          <w:sz w:val="26"/>
          <w:szCs w:val="26"/>
          <w:shd w:val="clear" w:color="auto" w:fill="FFFFFF"/>
        </w:rPr>
        <w:t>Test summary report</w:t>
      </w:r>
    </w:p>
    <w:p w14:paraId="53533E8F" w14:textId="77777777" w:rsidR="00743D3C" w:rsidRPr="00743D3C" w:rsidRDefault="00743D3C" w:rsidP="00743D3C">
      <w:pPr>
        <w:pStyle w:val="ListParagraph"/>
        <w:spacing w:line="276" w:lineRule="auto"/>
        <w:ind w:left="785"/>
        <w:rPr>
          <w:rFonts w:cstheme="minorHAnsi"/>
          <w:sz w:val="26"/>
          <w:szCs w:val="26"/>
          <w:shd w:val="clear" w:color="auto" w:fill="FFFFFF"/>
        </w:rPr>
      </w:pPr>
    </w:p>
    <w:p w14:paraId="65ACF84D" w14:textId="77777777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p w14:paraId="1EEAE931" w14:textId="77777777" w:rsidR="00925FE1" w:rsidRPr="00C373C2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69C21003" w14:textId="77777777" w:rsidTr="00113752">
        <w:trPr>
          <w:jc w:val="center"/>
        </w:trPr>
        <w:tc>
          <w:tcPr>
            <w:tcW w:w="650" w:type="dxa"/>
          </w:tcPr>
          <w:p w14:paraId="37BE86A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2341797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21DE4D5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6849941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D131A2C" w14:textId="77777777" w:rsidTr="00113752">
        <w:trPr>
          <w:jc w:val="center"/>
        </w:trPr>
        <w:tc>
          <w:tcPr>
            <w:tcW w:w="650" w:type="dxa"/>
          </w:tcPr>
          <w:p w14:paraId="54ED3A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BD6F5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70A67751" w14:textId="399EB86E" w:rsidR="002C64D5" w:rsidRPr="00C373C2" w:rsidRDefault="00074137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Gnaneshwari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Mahimaluru</w:t>
            </w:r>
            <w:proofErr w:type="spellEnd"/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3D3C4A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35173D" w14:textId="77777777" w:rsidTr="00113752">
        <w:trPr>
          <w:jc w:val="center"/>
        </w:trPr>
        <w:tc>
          <w:tcPr>
            <w:tcW w:w="650" w:type="dxa"/>
          </w:tcPr>
          <w:p w14:paraId="70DFED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99577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5613152B" w14:textId="191614DB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288" w:type="dxa"/>
          </w:tcPr>
          <w:p w14:paraId="351FEF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5699250" w14:textId="77777777" w:rsidTr="00113752">
        <w:trPr>
          <w:jc w:val="center"/>
        </w:trPr>
        <w:tc>
          <w:tcPr>
            <w:tcW w:w="650" w:type="dxa"/>
          </w:tcPr>
          <w:p w14:paraId="00C949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503E2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410A532A" w14:textId="26DC968A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2288" w:type="dxa"/>
          </w:tcPr>
          <w:p w14:paraId="442548E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158AEFD" w14:textId="77777777" w:rsidR="00925FE1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1E1EF835" w14:textId="2DEEE875" w:rsidR="002C64D5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7835086B" w14:textId="77777777" w:rsidR="00925FE1" w:rsidRPr="00C373C2" w:rsidRDefault="00925FE1" w:rsidP="002C64D5">
      <w:pPr>
        <w:spacing w:after="0"/>
        <w:rPr>
          <w:rFonts w:eastAsia="Times New Roman"/>
          <w:b/>
          <w:sz w:val="24"/>
          <w:szCs w:val="24"/>
        </w:rPr>
      </w:pPr>
    </w:p>
    <w:p w14:paraId="2524C75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0F01513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4096872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69CC800B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655916C3" w14:textId="77777777" w:rsidR="00F969D4" w:rsidRDefault="00F969D4"/>
    <w:sectPr w:rsidR="00F969D4" w:rsidSect="007841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tropoli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AA62C80"/>
    <w:multiLevelType w:val="hybridMultilevel"/>
    <w:tmpl w:val="B45E2CF6"/>
    <w:lvl w:ilvl="0" w:tplc="4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81F64"/>
    <w:multiLevelType w:val="hybridMultilevel"/>
    <w:tmpl w:val="E0DA909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1A2A1D"/>
    <w:multiLevelType w:val="hybridMultilevel"/>
    <w:tmpl w:val="AFE2F4FA"/>
    <w:lvl w:ilvl="0" w:tplc="40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9E19AA"/>
    <w:multiLevelType w:val="hybridMultilevel"/>
    <w:tmpl w:val="81309292"/>
    <w:lvl w:ilvl="0" w:tplc="8102C6A0">
      <w:start w:val="1"/>
      <w:numFmt w:val="decimal"/>
      <w:lvlText w:val="%1."/>
      <w:lvlJc w:val="left"/>
      <w:pPr>
        <w:ind w:left="643" w:hanging="360"/>
      </w:pPr>
      <w:rPr>
        <w:rFonts w:ascii="metropolis" w:eastAsiaTheme="minorHAnsi" w:hAnsi="metropolis" w:cstheme="minorBidi"/>
        <w:b w:val="0"/>
        <w:b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298" w:hanging="360"/>
      </w:pPr>
    </w:lvl>
    <w:lvl w:ilvl="2" w:tplc="4009001B">
      <w:start w:val="1"/>
      <w:numFmt w:val="lowerRoman"/>
      <w:lvlText w:val="%3."/>
      <w:lvlJc w:val="right"/>
      <w:pPr>
        <w:ind w:left="2018" w:hanging="180"/>
      </w:pPr>
    </w:lvl>
    <w:lvl w:ilvl="3" w:tplc="4009000F">
      <w:start w:val="1"/>
      <w:numFmt w:val="decimal"/>
      <w:lvlText w:val="%4."/>
      <w:lvlJc w:val="left"/>
      <w:pPr>
        <w:ind w:left="2738" w:hanging="360"/>
      </w:pPr>
    </w:lvl>
    <w:lvl w:ilvl="4" w:tplc="40090019">
      <w:start w:val="1"/>
      <w:numFmt w:val="lowerLetter"/>
      <w:lvlText w:val="%5."/>
      <w:lvlJc w:val="left"/>
      <w:pPr>
        <w:ind w:left="3458" w:hanging="360"/>
      </w:pPr>
    </w:lvl>
    <w:lvl w:ilvl="5" w:tplc="4009001B">
      <w:start w:val="1"/>
      <w:numFmt w:val="lowerRoman"/>
      <w:lvlText w:val="%6."/>
      <w:lvlJc w:val="right"/>
      <w:pPr>
        <w:ind w:left="4178" w:hanging="180"/>
      </w:pPr>
    </w:lvl>
    <w:lvl w:ilvl="6" w:tplc="4009000F">
      <w:start w:val="1"/>
      <w:numFmt w:val="decimal"/>
      <w:lvlText w:val="%7."/>
      <w:lvlJc w:val="left"/>
      <w:pPr>
        <w:ind w:left="4898" w:hanging="360"/>
      </w:pPr>
    </w:lvl>
    <w:lvl w:ilvl="7" w:tplc="40090019">
      <w:start w:val="1"/>
      <w:numFmt w:val="lowerLetter"/>
      <w:lvlText w:val="%8."/>
      <w:lvlJc w:val="left"/>
      <w:pPr>
        <w:ind w:left="5618" w:hanging="360"/>
      </w:pPr>
    </w:lvl>
    <w:lvl w:ilvl="8" w:tplc="4009001B">
      <w:start w:val="1"/>
      <w:numFmt w:val="lowerRoman"/>
      <w:lvlText w:val="%9."/>
      <w:lvlJc w:val="right"/>
      <w:pPr>
        <w:ind w:left="6338" w:hanging="180"/>
      </w:pPr>
    </w:lvl>
  </w:abstractNum>
  <w:abstractNum w:abstractNumId="13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EB074E"/>
    <w:multiLevelType w:val="hybridMultilevel"/>
    <w:tmpl w:val="C43AA0D6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CE459C"/>
    <w:multiLevelType w:val="hybridMultilevel"/>
    <w:tmpl w:val="80D00886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1690740">
    <w:abstractNumId w:val="24"/>
  </w:num>
  <w:num w:numId="2" w16cid:durableId="1044253286">
    <w:abstractNumId w:val="21"/>
  </w:num>
  <w:num w:numId="3" w16cid:durableId="117722998">
    <w:abstractNumId w:val="1"/>
  </w:num>
  <w:num w:numId="4" w16cid:durableId="1003580922">
    <w:abstractNumId w:val="19"/>
  </w:num>
  <w:num w:numId="5" w16cid:durableId="288901450">
    <w:abstractNumId w:val="26"/>
  </w:num>
  <w:num w:numId="6" w16cid:durableId="464590000">
    <w:abstractNumId w:val="16"/>
  </w:num>
  <w:num w:numId="7" w16cid:durableId="354891845">
    <w:abstractNumId w:val="3"/>
  </w:num>
  <w:num w:numId="8" w16cid:durableId="690451949">
    <w:abstractNumId w:val="17"/>
  </w:num>
  <w:num w:numId="9" w16cid:durableId="1251042950">
    <w:abstractNumId w:val="0"/>
  </w:num>
  <w:num w:numId="10" w16cid:durableId="1532064383">
    <w:abstractNumId w:val="15"/>
  </w:num>
  <w:num w:numId="11" w16cid:durableId="641228354">
    <w:abstractNumId w:val="14"/>
  </w:num>
  <w:num w:numId="12" w16cid:durableId="1958871512">
    <w:abstractNumId w:val="22"/>
  </w:num>
  <w:num w:numId="13" w16cid:durableId="1953592106">
    <w:abstractNumId w:val="13"/>
  </w:num>
  <w:num w:numId="14" w16cid:durableId="1273823826">
    <w:abstractNumId w:val="4"/>
  </w:num>
  <w:num w:numId="15" w16cid:durableId="1003438025">
    <w:abstractNumId w:val="11"/>
  </w:num>
  <w:num w:numId="16" w16cid:durableId="775057188">
    <w:abstractNumId w:val="5"/>
  </w:num>
  <w:num w:numId="17" w16cid:durableId="212548788">
    <w:abstractNumId w:val="18"/>
  </w:num>
  <w:num w:numId="18" w16cid:durableId="852576028">
    <w:abstractNumId w:val="23"/>
  </w:num>
  <w:num w:numId="19" w16cid:durableId="1047679500">
    <w:abstractNumId w:val="10"/>
  </w:num>
  <w:num w:numId="20" w16cid:durableId="1645621243">
    <w:abstractNumId w:val="8"/>
  </w:num>
  <w:num w:numId="21" w16cid:durableId="1548569555">
    <w:abstractNumId w:val="9"/>
  </w:num>
  <w:num w:numId="22" w16cid:durableId="7890534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95617049">
    <w:abstractNumId w:val="7"/>
  </w:num>
  <w:num w:numId="24" w16cid:durableId="766124382">
    <w:abstractNumId w:val="25"/>
  </w:num>
  <w:num w:numId="25" w16cid:durableId="151144501">
    <w:abstractNumId w:val="2"/>
  </w:num>
  <w:num w:numId="26" w16cid:durableId="1785072305">
    <w:abstractNumId w:val="12"/>
  </w:num>
  <w:num w:numId="27" w16cid:durableId="659506734">
    <w:abstractNumId w:val="6"/>
  </w:num>
  <w:num w:numId="28" w16cid:durableId="11443965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33B49"/>
    <w:rsid w:val="00074137"/>
    <w:rsid w:val="001D4A8A"/>
    <w:rsid w:val="002C64D5"/>
    <w:rsid w:val="003435F0"/>
    <w:rsid w:val="00346337"/>
    <w:rsid w:val="00354355"/>
    <w:rsid w:val="00443CE0"/>
    <w:rsid w:val="004842EA"/>
    <w:rsid w:val="005F7B55"/>
    <w:rsid w:val="006F634B"/>
    <w:rsid w:val="00743D3C"/>
    <w:rsid w:val="0078417D"/>
    <w:rsid w:val="007959B6"/>
    <w:rsid w:val="00886284"/>
    <w:rsid w:val="00925FE1"/>
    <w:rsid w:val="009A1DC9"/>
    <w:rsid w:val="00A3513A"/>
    <w:rsid w:val="00A61D1C"/>
    <w:rsid w:val="00DA2076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348D4"/>
  <w15:docId w15:val="{2CBBD178-2A32-4713-BF32-27DB83CC2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137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63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1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6</Pages>
  <Words>921</Words>
  <Characters>525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gnaneshwari.m2009@outlook.com</cp:lastModifiedBy>
  <cp:revision>9</cp:revision>
  <dcterms:created xsi:type="dcterms:W3CDTF">2023-12-08T12:17:00Z</dcterms:created>
  <dcterms:modified xsi:type="dcterms:W3CDTF">2024-02-17T10:34:00Z</dcterms:modified>
</cp:coreProperties>
</file>